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1, PR11. Detalle de los recursos, herramientas, roles, responsabilidades y participantes y PR12. Diseño detallado y vistas funcional, despliegue, información, integración y tecnología​, del proyecto Arquitectura de Referencia SOA 2.0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2 Arquitectura de Referencia SOA 2.0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de0581e del 04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4T03:02:49Z</dcterms:created>
  <dcterms:modified xsi:type="dcterms:W3CDTF">2023-08-04T03:0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